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16724D6C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 xml:space="preserve">Name of the </w:t>
      </w:r>
      <w:proofErr w:type="gramStart"/>
      <w:r w:rsidRPr="00157D2D">
        <w:rPr>
          <w:sz w:val="24"/>
          <w:szCs w:val="24"/>
          <w:lang w:val="en-US"/>
        </w:rPr>
        <w:t>Student</w:t>
      </w:r>
      <w:r w:rsidR="008F7F6B">
        <w:rPr>
          <w:sz w:val="24"/>
          <w:szCs w:val="24"/>
          <w:lang w:val="en-US"/>
        </w:rPr>
        <w:t xml:space="preserve">  </w:t>
      </w:r>
      <w:r w:rsidR="008F7F6B" w:rsidRPr="008F7F6B">
        <w:rPr>
          <w:color w:val="0070C0"/>
          <w:sz w:val="24"/>
          <w:szCs w:val="24"/>
          <w:lang w:val="en-US"/>
        </w:rPr>
        <w:t>SUSMITA</w:t>
      </w:r>
      <w:proofErr w:type="gramEnd"/>
      <w:r w:rsidR="008F7F6B" w:rsidRPr="008F7F6B">
        <w:rPr>
          <w:color w:val="0070C0"/>
          <w:sz w:val="24"/>
          <w:szCs w:val="24"/>
          <w:lang w:val="en-US"/>
        </w:rPr>
        <w:t xml:space="preserve"> 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64C69DCB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arendra</w:t>
            </w:r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odi</w:t>
            </w:r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outam</w:t>
            </w:r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mw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Lmx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sr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ipizirxl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find the power of a number using </w:t>
      </w:r>
      <w:proofErr w:type="spellStart"/>
      <w:r>
        <w:rPr>
          <w:rFonts w:cstheme="minorHAnsi"/>
        </w:rPr>
        <w:t>recurssion</w:t>
      </w:r>
      <w:proofErr w:type="spellEnd"/>
      <w:r>
        <w:rPr>
          <w:rFonts w:cstheme="minorHAnsi"/>
        </w:rPr>
        <w:t>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086B25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70C0"/>
        </w:rPr>
      </w:pPr>
      <w:r w:rsidRPr="00086B25">
        <w:rPr>
          <w:rFonts w:cstheme="minorHAnsi"/>
          <w:color w:val="0070C0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086B25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70C0"/>
        </w:rPr>
      </w:pPr>
      <w:r w:rsidRPr="00086B25">
        <w:rPr>
          <w:rFonts w:cstheme="minorHAnsi"/>
          <w:color w:val="0070C0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Byte to int</w:t>
      </w:r>
    </w:p>
    <w:p w14:paraId="47399A88" w14:textId="282D459C" w:rsidR="004B7BF3" w:rsidRPr="00B03A69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70C0"/>
        </w:rPr>
      </w:pPr>
      <w:r w:rsidRPr="00B03A69">
        <w:rPr>
          <w:rFonts w:cstheme="minorHAnsi"/>
          <w:color w:val="0070C0"/>
        </w:rPr>
        <w:t>int to Long</w:t>
      </w:r>
    </w:p>
    <w:p w14:paraId="6BD44A9C" w14:textId="19EA6527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ong to int</w:t>
      </w:r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hort to int</w:t>
      </w:r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0A4A2AA4" w:rsidR="004B7BF3" w:rsidRPr="00991675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991675">
        <w:rPr>
          <w:rFonts w:cstheme="minorHAnsi"/>
          <w:color w:val="0070C0"/>
        </w:rPr>
        <w:t>Comiler</w:t>
      </w:r>
      <w:proofErr w:type="spellEnd"/>
      <w:r w:rsidRPr="00991675">
        <w:rPr>
          <w:rFonts w:cstheme="minorHAnsi"/>
          <w:color w:val="0070C0"/>
        </w:rPr>
        <w:t xml:space="preserve">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991675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70C0"/>
        </w:rPr>
      </w:pPr>
      <w:r w:rsidRPr="00991675">
        <w:rPr>
          <w:rFonts w:cstheme="minorHAnsi"/>
          <w:color w:val="0070C0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 xml:space="preserve">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5);</w:t>
      </w:r>
    </w:p>
    <w:p w14:paraId="1699AA5B" w14:textId="6CEAF8AC" w:rsidR="00257773" w:rsidRPr="00E27D14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70C0"/>
        </w:rPr>
      </w:pPr>
      <w:proofErr w:type="gramStart"/>
      <w:r w:rsidRPr="00E27D14">
        <w:rPr>
          <w:rFonts w:cstheme="minorHAnsi"/>
          <w:color w:val="0070C0"/>
        </w:rPr>
        <w:t>char[</w:t>
      </w:r>
      <w:proofErr w:type="gramEnd"/>
      <w:r w:rsidRPr="00E27D14">
        <w:rPr>
          <w:rFonts w:cstheme="minorHAnsi"/>
          <w:color w:val="0070C0"/>
        </w:rPr>
        <w:t xml:space="preserve">] </w:t>
      </w:r>
      <w:proofErr w:type="spellStart"/>
      <w:r w:rsidRPr="00E27D14">
        <w:rPr>
          <w:rFonts w:cstheme="minorHAnsi"/>
          <w:color w:val="0070C0"/>
        </w:rPr>
        <w:t>ch</w:t>
      </w:r>
      <w:proofErr w:type="spellEnd"/>
      <w:r w:rsidRPr="00E27D14">
        <w:rPr>
          <w:rFonts w:cstheme="minorHAnsi"/>
          <w:color w:val="0070C0"/>
        </w:rPr>
        <w:t xml:space="preserve"> = new char[5];</w:t>
      </w:r>
    </w:p>
    <w:p w14:paraId="0D52BFD2" w14:textId="5F06A08F" w:rsidR="00257773" w:rsidRPr="00E27D14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E27D14">
        <w:rPr>
          <w:rFonts w:cstheme="minorHAnsi"/>
        </w:rPr>
        <w:t>char[</w:t>
      </w:r>
      <w:proofErr w:type="gramEnd"/>
      <w:r w:rsidRPr="00E27D14">
        <w:rPr>
          <w:rFonts w:cstheme="minorHAnsi"/>
        </w:rPr>
        <w:t xml:space="preserve">] </w:t>
      </w:r>
      <w:proofErr w:type="spellStart"/>
      <w:r w:rsidRPr="00E27D14">
        <w:rPr>
          <w:rFonts w:cstheme="minorHAnsi"/>
        </w:rPr>
        <w:t>ch</w:t>
      </w:r>
      <w:proofErr w:type="spellEnd"/>
      <w:r w:rsidRPr="00E27D14">
        <w:rPr>
          <w:rFonts w:cstheme="minorHAnsi"/>
        </w:rPr>
        <w:t xml:space="preserve">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 xml:space="preserve">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int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 xml:space="preserve">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=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&lt;</w:t>
      </w:r>
      <w:proofErr w:type="spellStart"/>
      <w:r w:rsidRPr="000B3F3D">
        <w:rPr>
          <w:rFonts w:ascii="Courier New" w:hAnsi="Courier New" w:cs="Courier New"/>
        </w:rPr>
        <w:t>x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E27D14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E27D14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Select the valid statement to declare and initialize an array.</w:t>
      </w:r>
    </w:p>
    <w:p w14:paraId="46A9391E" w14:textId="2C983DC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{};</w:t>
      </w:r>
    </w:p>
    <w:p w14:paraId="678667CF" w14:textId="03BD8E18" w:rsidR="00B3224A" w:rsidRPr="00E27D14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70C0"/>
        </w:rPr>
      </w:pPr>
      <w:proofErr w:type="gramStart"/>
      <w:r w:rsidRPr="00E27D14">
        <w:rPr>
          <w:rFonts w:cstheme="minorHAnsi"/>
          <w:color w:val="0070C0"/>
        </w:rPr>
        <w:t>int[</w:t>
      </w:r>
      <w:proofErr w:type="gramEnd"/>
      <w:r w:rsidRPr="00E27D14">
        <w:rPr>
          <w:rFonts w:cstheme="minorHAnsi"/>
          <w:color w:val="0070C0"/>
        </w:rPr>
        <w:t>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int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 xml:space="preserve">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= a[(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3) % </w:t>
      </w:r>
      <w:proofErr w:type="spellStart"/>
      <w:proofErr w:type="gramStart"/>
      <w:r w:rsidRPr="000B3F3D">
        <w:rPr>
          <w:rFonts w:ascii="Courier New" w:hAnsi="Courier New" w:cs="Courier New"/>
        </w:rPr>
        <w:t>a.length</w:t>
      </w:r>
      <w:proofErr w:type="spellEnd"/>
      <w:proofErr w:type="gram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0</w:t>
      </w:r>
    </w:p>
    <w:p w14:paraId="504EC083" w14:textId="39CF1BFD" w:rsidR="002302AA" w:rsidRPr="00E27D14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E27D14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E27D14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At run time</w:t>
      </w:r>
    </w:p>
    <w:p w14:paraId="7BAB6996" w14:textId="76099B77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E27D14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 &amp; ii</w:t>
      </w:r>
    </w:p>
    <w:p w14:paraId="14731D83" w14:textId="7BDFCF84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E27D14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E27D14">
        <w:rPr>
          <w:rFonts w:cstheme="minorHAnsi"/>
          <w:color w:val="0070C0"/>
        </w:rPr>
        <w:t>i</w:t>
      </w:r>
      <w:proofErr w:type="spellEnd"/>
      <w:r w:rsidRPr="00E27D14">
        <w:rPr>
          <w:rFonts w:cstheme="minorHAnsi"/>
          <w:color w:val="0070C0"/>
        </w:rPr>
        <w:t>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</w:t>
      </w:r>
    </w:p>
    <w:p w14:paraId="2019D633" w14:textId="3C7DB5B9" w:rsidR="002103D7" w:rsidRPr="00E27D14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ackage </w:t>
      </w:r>
      <w:proofErr w:type="spellStart"/>
      <w:proofErr w:type="gramStart"/>
      <w:r w:rsidRPr="000B3F3D">
        <w:rPr>
          <w:rFonts w:ascii="Courier New" w:hAnsi="Courier New" w:cs="Courier New"/>
        </w:rPr>
        <w:t>com.mypackage</w:t>
      </w:r>
      <w:proofErr w:type="spellEnd"/>
      <w:proofErr w:type="gram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rivate int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E27D14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70C0"/>
        </w:rPr>
      </w:pPr>
      <w:r w:rsidRPr="00E27D14">
        <w:rPr>
          <w:rFonts w:cstheme="minorHAnsi"/>
          <w:color w:val="0070C0"/>
        </w:rPr>
        <w:t>Only solution class</w:t>
      </w:r>
    </w:p>
    <w:p w14:paraId="04F982BA" w14:textId="48BAA0A2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spellStart"/>
      <w:proofErr w:type="gramStart"/>
      <w:r w:rsidRPr="000B3F3D">
        <w:rPr>
          <w:rFonts w:cstheme="minorHAnsi"/>
        </w:rPr>
        <w:t>toString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717ACF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70C0"/>
        </w:rPr>
      </w:pPr>
      <w:proofErr w:type="spellStart"/>
      <w:proofErr w:type="gramStart"/>
      <w:r w:rsidRPr="00717ACF">
        <w:rPr>
          <w:rFonts w:cstheme="minorHAnsi"/>
          <w:color w:val="0070C0"/>
        </w:rPr>
        <w:t>java.lang</w:t>
      </w:r>
      <w:proofErr w:type="gramEnd"/>
      <w:r w:rsidRPr="00717ACF">
        <w:rPr>
          <w:rFonts w:cstheme="minorHAnsi"/>
          <w:color w:val="0070C0"/>
        </w:rPr>
        <w:t>.Object</w:t>
      </w:r>
      <w:proofErr w:type="spellEnd"/>
    </w:p>
    <w:p w14:paraId="00054CB4" w14:textId="4C27B60F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String</w:t>
      </w:r>
      <w:proofErr w:type="spellEnd"/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util</w:t>
      </w:r>
      <w:proofErr w:type="spellEnd"/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0B3F3D">
        <w:rPr>
          <w:rFonts w:cstheme="minorHAnsi"/>
        </w:rPr>
        <w:t>compareTo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717ACF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 xml:space="preserve">An </w:t>
      </w:r>
      <w:r w:rsidRPr="00717ACF">
        <w:rPr>
          <w:rFonts w:ascii="Courier New" w:hAnsi="Courier New" w:cs="Courier New"/>
          <w:color w:val="0070C0"/>
        </w:rPr>
        <w:t>int</w:t>
      </w:r>
      <w:r w:rsidRPr="00717ACF">
        <w:rPr>
          <w:rFonts w:cstheme="minorHAnsi"/>
          <w:color w:val="0070C0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717ACF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vate</w:t>
      </w:r>
    </w:p>
    <w:p w14:paraId="505320DC" w14:textId="7B6AF0D9" w:rsidR="00D03B91" w:rsidRPr="00717ACF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>static</w:t>
      </w:r>
    </w:p>
    <w:p w14:paraId="50A6AFDD" w14:textId="1D13C148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at </w:t>
      </w:r>
      <w:proofErr w:type="gramStart"/>
      <w:r w:rsidRPr="000B3F3D">
        <w:rPr>
          <w:rFonts w:cstheme="minorHAnsi"/>
        </w:rPr>
        <w:t>is</w:t>
      </w:r>
      <w:proofErr w:type="gramEnd"/>
      <w:r w:rsidRPr="000B3F3D">
        <w:rPr>
          <w:rFonts w:cstheme="minorHAnsi"/>
        </w:rPr>
        <w:t xml:space="preserve"> the variables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717ACF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>Instance variables</w:t>
      </w:r>
    </w:p>
    <w:p w14:paraId="12BAEFD2" w14:textId="5A62B1DA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No return </w:t>
      </w:r>
      <w:proofErr w:type="gramStart"/>
      <w:r w:rsidRPr="000B3F3D">
        <w:rPr>
          <w:rFonts w:cstheme="minorHAnsi"/>
        </w:rPr>
        <w:t>type</w:t>
      </w:r>
      <w:proofErr w:type="gramEnd"/>
    </w:p>
    <w:p w14:paraId="4C36C621" w14:textId="7FA1599A" w:rsidR="007C768B" w:rsidRPr="00717ACF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717ACF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 xml:space="preserve">public </w:t>
      </w:r>
      <w:proofErr w:type="gramStart"/>
      <w:r w:rsidRPr="00717ACF">
        <w:rPr>
          <w:rFonts w:cstheme="minorHAnsi"/>
          <w:color w:val="0070C0"/>
        </w:rPr>
        <w:t>Solution(</w:t>
      </w:r>
      <w:proofErr w:type="gramEnd"/>
      <w:r w:rsidRPr="00717ACF">
        <w:rPr>
          <w:rFonts w:cstheme="minorHAnsi"/>
          <w:color w:val="0070C0"/>
        </w:rPr>
        <w:t>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53C12533" w14:textId="76EC85D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public </w:t>
      </w: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717ACF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70C0"/>
        </w:rPr>
      </w:pPr>
      <w:r w:rsidRPr="00717ACF">
        <w:rPr>
          <w:rFonts w:cstheme="minorHAnsi"/>
          <w:color w:val="0070C0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6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AD7928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70C0"/>
        </w:rPr>
      </w:pPr>
      <w:r w:rsidRPr="00AD7928">
        <w:rPr>
          <w:rFonts w:cstheme="minorHAnsi"/>
          <w:color w:val="0070C0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</w:t>
      </w:r>
      <w:proofErr w:type="spellStart"/>
      <w:r w:rsidRPr="000B3F3D">
        <w:rPr>
          <w:rFonts w:cstheme="minorHAnsi"/>
        </w:rPr>
        <w:t>Interviewbit</w:t>
      </w:r>
      <w:proofErr w:type="spellEnd"/>
      <w:r w:rsidRPr="000B3F3D">
        <w:rPr>
          <w:rFonts w:cstheme="minorHAnsi"/>
        </w:rPr>
        <w:t>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int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“</w:t>
      </w:r>
      <w:proofErr w:type="spellStart"/>
      <w:r w:rsidRPr="000B3F3D">
        <w:rPr>
          <w:rFonts w:ascii="Courier New" w:hAnsi="Courier New" w:cs="Courier New"/>
        </w:rPr>
        <w:t>Interviewbit</w:t>
      </w:r>
      <w:proofErr w:type="spellEnd"/>
      <w:r w:rsidRPr="000B3F3D">
        <w:rPr>
          <w:rFonts w:ascii="Courier New" w:hAnsi="Courier New" w:cs="Courier New"/>
        </w:rPr>
        <w:t>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31FCA223" w14:textId="1F834556" w:rsidR="001579AE" w:rsidRPr="00BA51BC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70C0"/>
        </w:rPr>
      </w:pPr>
      <w:r w:rsidRPr="00BA51BC">
        <w:rPr>
          <w:rFonts w:cstheme="minorHAnsi"/>
          <w:color w:val="0070C0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BA51BC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70C0"/>
        </w:rPr>
      </w:pPr>
      <w:proofErr w:type="gramStart"/>
      <w:r w:rsidRPr="00BA51BC">
        <w:rPr>
          <w:rFonts w:cstheme="minorHAnsi"/>
          <w:color w:val="0070C0"/>
        </w:rPr>
        <w:t>for( ;</w:t>
      </w:r>
      <w:proofErr w:type="gramEnd"/>
      <w:r w:rsidRPr="00BA51BC">
        <w:rPr>
          <w:rFonts w:cstheme="minorHAnsi"/>
          <w:color w:val="0070C0"/>
        </w:rPr>
        <w:t xml:space="preserve"> ; )</w:t>
      </w:r>
    </w:p>
    <w:p w14:paraId="47CF255E" w14:textId="7DA19CDA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</w:t>
      </w:r>
      <w:proofErr w:type="gramEnd"/>
      <w:r w:rsidRPr="000B3F3D">
        <w:rPr>
          <w:rFonts w:cstheme="minorHAnsi"/>
        </w:rPr>
        <w:t xml:space="preserve">int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&lt;1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--)</w:t>
      </w:r>
    </w:p>
    <w:p w14:paraId="3C0B5573" w14:textId="3C772395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</w:t>
      </w:r>
      <w:proofErr w:type="gramEnd"/>
      <w:r w:rsidRPr="000B3F3D">
        <w:rPr>
          <w:rFonts w:cstheme="minorHAnsi"/>
        </w:rPr>
        <w:t xml:space="preserve">int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++)</w:t>
      </w:r>
    </w:p>
    <w:p w14:paraId="419CD23C" w14:textId="3378B2EB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BA51BC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70C0"/>
        </w:rPr>
      </w:pPr>
      <w:r w:rsidRPr="00BA51BC">
        <w:rPr>
          <w:rFonts w:cstheme="minorHAnsi"/>
          <w:color w:val="0070C0"/>
        </w:rPr>
        <w:t>Run Time</w:t>
      </w:r>
    </w:p>
    <w:p w14:paraId="0783BDB3" w14:textId="76E3C21D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BA51BC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70C0"/>
        </w:rPr>
      </w:pPr>
      <w:r w:rsidRPr="00BA51BC">
        <w:rPr>
          <w:rFonts w:cstheme="minorHAnsi"/>
          <w:color w:val="0070C0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6C2F6E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70C0"/>
        </w:rPr>
      </w:pPr>
      <w:r w:rsidRPr="006C2F6E">
        <w:rPr>
          <w:rFonts w:cstheme="minorHAnsi"/>
          <w:color w:val="0070C0"/>
        </w:rPr>
        <w:lastRenderedPageBreak/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1434D14" w14:textId="22A0C0BA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6C2F6E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70C0"/>
        </w:rPr>
      </w:pPr>
      <w:r w:rsidRPr="006C2F6E">
        <w:rPr>
          <w:rFonts w:cstheme="minorHAnsi"/>
          <w:color w:val="0070C0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6C2F6E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70C0"/>
        </w:rPr>
      </w:pPr>
      <w:r w:rsidRPr="006C2F6E">
        <w:rPr>
          <w:rFonts w:cstheme="minorHAnsi"/>
          <w:color w:val="0070C0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13003FB0" w14:textId="1975CE6C" w:rsidR="008C0565" w:rsidRPr="006C2F6E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70C0"/>
        </w:rPr>
      </w:pPr>
      <w:r w:rsidRPr="006C2F6E">
        <w:rPr>
          <w:rFonts w:cstheme="minorHAnsi"/>
          <w:color w:val="0070C0"/>
        </w:rPr>
        <w:t>Throwable</w:t>
      </w:r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achable</w:t>
      </w:r>
      <w:proofErr w:type="spellEnd"/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6C2F6E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70C0"/>
        </w:rPr>
      </w:pPr>
      <w:r w:rsidRPr="006C2F6E">
        <w:rPr>
          <w:rFonts w:cstheme="minorHAnsi"/>
          <w:color w:val="0070C0"/>
        </w:rPr>
        <w:t>Error</w:t>
      </w:r>
    </w:p>
    <w:p w14:paraId="65B41AC5" w14:textId="78E085CD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ecption</w:t>
      </w:r>
      <w:proofErr w:type="spellEnd"/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AF65B5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70C0"/>
        </w:rPr>
      </w:pPr>
      <w:r w:rsidRPr="00AF65B5">
        <w:rPr>
          <w:rFonts w:cstheme="minorHAnsi"/>
          <w:color w:val="0070C0"/>
        </w:rPr>
        <w:t>Default handler</w:t>
      </w:r>
    </w:p>
    <w:p w14:paraId="4FED7608" w14:textId="6DD79245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AF65B5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70C0"/>
        </w:rPr>
      </w:pPr>
      <w:r w:rsidRPr="00AF65B5">
        <w:rPr>
          <w:rFonts w:cstheme="minorHAnsi"/>
          <w:color w:val="0070C0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AF65B5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70C0"/>
        </w:rPr>
      </w:pPr>
      <w:r w:rsidRPr="00AF65B5">
        <w:rPr>
          <w:rFonts w:cstheme="minorHAnsi"/>
          <w:color w:val="0070C0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Exception</w:t>
      </w:r>
    </w:p>
    <w:p w14:paraId="46643AE4" w14:textId="0524954C" w:rsidR="0077063B" w:rsidRPr="00AF65B5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70C0"/>
        </w:rPr>
      </w:pPr>
      <w:r w:rsidRPr="00AF65B5">
        <w:rPr>
          <w:rFonts w:cstheme="minorHAnsi"/>
          <w:color w:val="0070C0"/>
        </w:rPr>
        <w:t>Throwable</w:t>
      </w:r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ich of </w:t>
      </w:r>
      <w:proofErr w:type="gramStart"/>
      <w:r w:rsidRPr="000B3F3D">
        <w:rPr>
          <w:rFonts w:cstheme="minorHAnsi"/>
        </w:rPr>
        <w:t>these operator</w:t>
      </w:r>
      <w:proofErr w:type="gramEnd"/>
      <w:r w:rsidRPr="000B3F3D">
        <w:rPr>
          <w:rFonts w:cstheme="minorHAnsi"/>
        </w:rPr>
        <w:t xml:space="preserve"> is used to generate an instance of an exception than can be thrown by using throw?</w:t>
      </w:r>
    </w:p>
    <w:p w14:paraId="0B780DAC" w14:textId="4E1602D2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malloc</w:t>
      </w:r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lloc</w:t>
      </w:r>
      <w:proofErr w:type="spellEnd"/>
    </w:p>
    <w:p w14:paraId="1BFED558" w14:textId="170ADE31" w:rsidR="0077063B" w:rsidRPr="00447512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70C0"/>
        </w:rPr>
      </w:pPr>
      <w:r w:rsidRPr="00447512">
        <w:rPr>
          <w:rFonts w:cstheme="minorHAnsi"/>
          <w:color w:val="0070C0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447512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70C0"/>
        </w:rPr>
      </w:pPr>
      <w:r w:rsidRPr="00447512">
        <w:rPr>
          <w:rFonts w:cstheme="minorHAnsi"/>
          <w:color w:val="0070C0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int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("Got </w:t>
      </w:r>
      <w:proofErr w:type="gramStart"/>
      <w:r w:rsidRPr="000B3F3D">
        <w:rPr>
          <w:rFonts w:ascii="Courier New" w:hAnsi="Courier New" w:cs="Courier New"/>
        </w:rPr>
        <w:t>the  Exception</w:t>
      </w:r>
      <w:proofErr w:type="gramEnd"/>
      <w:r w:rsidRPr="000B3F3D">
        <w:rPr>
          <w:rFonts w:ascii="Courier New" w:hAnsi="Courier New" w:cs="Courier New"/>
        </w:rPr>
        <w:t xml:space="preserve">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1254A5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70C0"/>
        </w:rPr>
      </w:pPr>
      <w:r w:rsidRPr="001254A5">
        <w:rPr>
          <w:rFonts w:cstheme="minorHAnsi"/>
          <w:color w:val="0070C0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E3FCE10" w14:textId="3FD51A41" w:rsidR="00D374CE" w:rsidRPr="008F7F6B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70C0"/>
        </w:rPr>
      </w:pPr>
      <w:r w:rsidRPr="008F7F6B">
        <w:rPr>
          <w:rFonts w:cstheme="minorHAnsi"/>
          <w:color w:val="0070C0"/>
        </w:rPr>
        <w:t>Got the Test Exception</w:t>
      </w:r>
    </w:p>
    <w:p w14:paraId="6D5D10DE" w14:textId="1F1065D3" w:rsidR="00D374CE" w:rsidRPr="000B3F3D" w:rsidRDefault="00D374CE" w:rsidP="00D374CE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23567352" w14:textId="6D9D2B28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8F7F6B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70C0"/>
        </w:rPr>
      </w:pPr>
      <w:r w:rsidRPr="008F7F6B">
        <w:rPr>
          <w:rFonts w:cstheme="minorHAnsi"/>
          <w:color w:val="0070C0"/>
        </w:rPr>
        <w:t xml:space="preserve">Compiles fine but throws </w:t>
      </w:r>
      <w:proofErr w:type="spellStart"/>
      <w:r w:rsidRPr="008F7F6B">
        <w:rPr>
          <w:rFonts w:cstheme="minorHAnsi"/>
          <w:color w:val="0070C0"/>
        </w:rPr>
        <w:t>ArithmeticException</w:t>
      </w:r>
      <w:proofErr w:type="spellEnd"/>
      <w:r w:rsidRPr="008F7F6B">
        <w:rPr>
          <w:rFonts w:cstheme="minorHAnsi"/>
          <w:color w:val="0070C0"/>
        </w:rPr>
        <w:t xml:space="preserve">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Derived(</w:t>
      </w:r>
      <w:proofErr w:type="gramEnd"/>
      <w:r w:rsidRPr="000B3F3D">
        <w:rPr>
          <w:rFonts w:ascii="Courier New" w:hAnsi="Courier New" w:cs="Courier New"/>
        </w:rPr>
        <w:t>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 because derived is not throwable</w:t>
      </w:r>
    </w:p>
    <w:p w14:paraId="4D2EC725" w14:textId="3DE6BB27" w:rsidR="00783DA4" w:rsidRPr="00B734F1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70C0"/>
        </w:rPr>
      </w:pPr>
      <w:r w:rsidRPr="00B734F1">
        <w:rPr>
          <w:rFonts w:cstheme="minorHAnsi"/>
          <w:color w:val="0070C0"/>
        </w:rPr>
        <w:t xml:space="preserve">caught before </w:t>
      </w:r>
      <w:r w:rsidR="00B734F1" w:rsidRPr="00B734F1">
        <w:rPr>
          <w:rFonts w:cstheme="minorHAnsi"/>
          <w:color w:val="0070C0"/>
        </w:rPr>
        <w:t xml:space="preserve">Compiler Error because base class exception is </w:t>
      </w:r>
      <w:r w:rsidRPr="00B734F1">
        <w:rPr>
          <w:rFonts w:cstheme="minorHAnsi"/>
          <w:color w:val="0070C0"/>
        </w:rPr>
        <w:t>derived class</w:t>
      </w:r>
    </w:p>
    <w:p w14:paraId="5CBDCB88" w14:textId="07024402" w:rsidR="00783DA4" w:rsidRPr="000B3F3D" w:rsidRDefault="00783DA4" w:rsidP="00783DA4">
      <w:pPr>
        <w:spacing w:after="0" w:line="240" w:lineRule="auto"/>
        <w:rPr>
          <w:rFonts w:cstheme="minorHAnsi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main (</w:t>
      </w:r>
      <w:proofErr w:type="gramStart"/>
      <w:r w:rsidRPr="000B3F3D">
        <w:rPr>
          <w:rFonts w:ascii="Courier New" w:hAnsi="Courier New" w:cs="Courier New"/>
        </w:rPr>
        <w:t>String[</w:t>
      </w:r>
      <w:proofErr w:type="gramEnd"/>
      <w:r w:rsidRPr="000B3F3D">
        <w:rPr>
          <w:rFonts w:ascii="Courier New" w:hAnsi="Courier New" w:cs="Courier New"/>
        </w:rPr>
        <w:t xml:space="preserve">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Arithmetic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 error</w:t>
      </w:r>
    </w:p>
    <w:p w14:paraId="2CE1688C" w14:textId="3D52F1AD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320E5E54" w14:textId="3CECC7A7" w:rsidR="009960EA" w:rsidRPr="00B734F1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70C0"/>
        </w:rPr>
      </w:pPr>
      <w:r w:rsidRPr="00B734F1">
        <w:rPr>
          <w:rFonts w:cstheme="minorHAnsi"/>
          <w:color w:val="0070C0"/>
        </w:rPr>
        <w:t>a = 0</w:t>
      </w:r>
    </w:p>
    <w:p w14:paraId="62B4358C" w14:textId="0865B3A8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lastRenderedPageBreak/>
        <w:t>Divide by zero error</w:t>
      </w:r>
    </w:p>
    <w:p w14:paraId="40A9F4D8" w14:textId="44455DA9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>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= 4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 xml:space="preserve">" +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+ "]=" +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ArrayIndexOutOfBoundsException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rrayIndexOutOfBoundsException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B734F1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70C0"/>
        </w:rPr>
      </w:pPr>
      <w:r w:rsidRPr="00B734F1">
        <w:rPr>
          <w:rFonts w:cstheme="minorHAnsi"/>
          <w:color w:val="0070C0"/>
        </w:rPr>
        <w:t>Compiler error</w:t>
      </w:r>
    </w:p>
    <w:p w14:paraId="58BB28E9" w14:textId="3C1A6A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IndexOutOfBoundsException</w:t>
      </w:r>
    </w:p>
    <w:p w14:paraId="4CAE63D1" w14:textId="73E6FC7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str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A(</w:t>
      </w:r>
      <w:proofErr w:type="gramEnd"/>
      <w:r w:rsidRPr="000B3F3D">
        <w:rPr>
          <w:rFonts w:ascii="Courier New" w:hAnsi="Courier New" w:cs="Courier New"/>
        </w:rPr>
        <w:t>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str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display(</w:t>
      </w:r>
      <w:proofErr w:type="gramEnd"/>
      <w:r w:rsidRPr="000B3F3D">
        <w:rPr>
          <w:rFonts w:ascii="Courier New" w:hAnsi="Courier New" w:cs="Courier New"/>
        </w:rPr>
        <w:t>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str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A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display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</w:t>
      </w:r>
      <w:proofErr w:type="spellEnd"/>
    </w:p>
    <w:p w14:paraId="041FFA38" w14:textId="1734DA3C" w:rsidR="00CE3B59" w:rsidRPr="00B734F1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B734F1">
        <w:rPr>
          <w:rFonts w:cstheme="minorHAnsi"/>
          <w:color w:val="0070C0"/>
        </w:rPr>
        <w:t>abdec</w:t>
      </w:r>
      <w:proofErr w:type="spellEnd"/>
    </w:p>
    <w:p w14:paraId="61A4F328" w14:textId="48555F13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c</w:t>
      </w:r>
      <w:proofErr w:type="spellEnd"/>
    </w:p>
    <w:p w14:paraId="0E2D2CFA" w14:textId="4D650D70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int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A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display(</w:t>
      </w:r>
      <w:proofErr w:type="gramEnd"/>
      <w:r w:rsidRPr="000B3F3D">
        <w:rPr>
          <w:rFonts w:ascii="Courier New" w:hAnsi="Courier New" w:cs="Courier New"/>
        </w:rPr>
        <w:t>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</w:t>
      </w:r>
      <w:proofErr w:type="spellStart"/>
      <w:r w:rsidRPr="000B3F3D">
        <w:rPr>
          <w:rFonts w:ascii="Courier New" w:hAnsi="Courier New" w:cs="Courier New"/>
        </w:rPr>
        <w:t>obj</w:t>
      </w:r>
      <w:proofErr w:type="spellEnd"/>
      <w:r w:rsidRPr="000B3F3D">
        <w:rPr>
          <w:rFonts w:ascii="Courier New" w:hAnsi="Courier New" w:cs="Courier New"/>
        </w:rPr>
        <w:t xml:space="preserve">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A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display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B734F1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70C0"/>
        </w:rPr>
      </w:pPr>
      <w:r w:rsidRPr="00B734F1">
        <w:rPr>
          <w:rFonts w:cstheme="minorHAnsi"/>
          <w:color w:val="0070C0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6</w:t>
      </w:r>
    </w:p>
    <w:p w14:paraId="4B3ED49B" w14:textId="35254DB5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42A3C6CB" w14:textId="3F7A7293" w:rsidR="00CE3B59" w:rsidRPr="00B734F1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70C0"/>
        </w:rPr>
      </w:pPr>
      <w:r w:rsidRPr="00B734F1">
        <w:rPr>
          <w:rFonts w:cstheme="minorHAnsi"/>
          <w:color w:val="0070C0"/>
        </w:rPr>
        <w:t>Throwable</w:t>
      </w:r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B734F1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70C0"/>
        </w:rPr>
      </w:pPr>
      <w:r w:rsidRPr="00B734F1">
        <w:rPr>
          <w:rFonts w:cstheme="minorHAnsi"/>
          <w:color w:val="0070C0"/>
        </w:rPr>
        <w:t>Throwable</w:t>
      </w:r>
    </w:p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6"/>
  </w:num>
  <w:num w:numId="2" w16cid:durableId="952974541">
    <w:abstractNumId w:val="1"/>
  </w:num>
  <w:num w:numId="3" w16cid:durableId="450394217">
    <w:abstractNumId w:val="3"/>
  </w:num>
  <w:num w:numId="4" w16cid:durableId="814758810">
    <w:abstractNumId w:val="44"/>
  </w:num>
  <w:num w:numId="5" w16cid:durableId="645815275">
    <w:abstractNumId w:val="18"/>
  </w:num>
  <w:num w:numId="6" w16cid:durableId="1791707038">
    <w:abstractNumId w:val="20"/>
  </w:num>
  <w:num w:numId="7" w16cid:durableId="699280377">
    <w:abstractNumId w:val="49"/>
  </w:num>
  <w:num w:numId="8" w16cid:durableId="1476949850">
    <w:abstractNumId w:val="12"/>
  </w:num>
  <w:num w:numId="9" w16cid:durableId="1258372180">
    <w:abstractNumId w:val="48"/>
  </w:num>
  <w:num w:numId="10" w16cid:durableId="1033579269">
    <w:abstractNumId w:val="31"/>
  </w:num>
  <w:num w:numId="11" w16cid:durableId="237207068">
    <w:abstractNumId w:val="43"/>
  </w:num>
  <w:num w:numId="12" w16cid:durableId="5056645">
    <w:abstractNumId w:val="32"/>
  </w:num>
  <w:num w:numId="13" w16cid:durableId="1848980336">
    <w:abstractNumId w:val="39"/>
  </w:num>
  <w:num w:numId="14" w16cid:durableId="919100236">
    <w:abstractNumId w:val="10"/>
  </w:num>
  <w:num w:numId="15" w16cid:durableId="853033822">
    <w:abstractNumId w:val="15"/>
  </w:num>
  <w:num w:numId="16" w16cid:durableId="336274963">
    <w:abstractNumId w:val="30"/>
  </w:num>
  <w:num w:numId="17" w16cid:durableId="20521880">
    <w:abstractNumId w:val="8"/>
  </w:num>
  <w:num w:numId="18" w16cid:durableId="220218501">
    <w:abstractNumId w:val="40"/>
  </w:num>
  <w:num w:numId="19" w16cid:durableId="1304894284">
    <w:abstractNumId w:val="28"/>
  </w:num>
  <w:num w:numId="20" w16cid:durableId="969630118">
    <w:abstractNumId w:val="2"/>
  </w:num>
  <w:num w:numId="21" w16cid:durableId="67775384">
    <w:abstractNumId w:val="22"/>
  </w:num>
  <w:num w:numId="22" w16cid:durableId="998116265">
    <w:abstractNumId w:val="23"/>
  </w:num>
  <w:num w:numId="23" w16cid:durableId="1262563834">
    <w:abstractNumId w:val="53"/>
  </w:num>
  <w:num w:numId="24" w16cid:durableId="516429417">
    <w:abstractNumId w:val="21"/>
  </w:num>
  <w:num w:numId="25" w16cid:durableId="573860455">
    <w:abstractNumId w:val="38"/>
  </w:num>
  <w:num w:numId="26" w16cid:durableId="1024984193">
    <w:abstractNumId w:val="45"/>
  </w:num>
  <w:num w:numId="27" w16cid:durableId="1272205131">
    <w:abstractNumId w:val="14"/>
  </w:num>
  <w:num w:numId="28" w16cid:durableId="535972237">
    <w:abstractNumId w:val="50"/>
  </w:num>
  <w:num w:numId="29" w16cid:durableId="1031303337">
    <w:abstractNumId w:val="6"/>
  </w:num>
  <w:num w:numId="30" w16cid:durableId="1344043025">
    <w:abstractNumId w:val="0"/>
  </w:num>
  <w:num w:numId="31" w16cid:durableId="360403555">
    <w:abstractNumId w:val="4"/>
  </w:num>
  <w:num w:numId="32" w16cid:durableId="211767694">
    <w:abstractNumId w:val="34"/>
  </w:num>
  <w:num w:numId="33" w16cid:durableId="1783569353">
    <w:abstractNumId w:val="29"/>
  </w:num>
  <w:num w:numId="34" w16cid:durableId="707100173">
    <w:abstractNumId w:val="47"/>
  </w:num>
  <w:num w:numId="35" w16cid:durableId="218444601">
    <w:abstractNumId w:val="17"/>
  </w:num>
  <w:num w:numId="36" w16cid:durableId="984622475">
    <w:abstractNumId w:val="42"/>
  </w:num>
  <w:num w:numId="37" w16cid:durableId="1316881096">
    <w:abstractNumId w:val="16"/>
  </w:num>
  <w:num w:numId="38" w16cid:durableId="114369994">
    <w:abstractNumId w:val="9"/>
  </w:num>
  <w:num w:numId="39" w16cid:durableId="1198470246">
    <w:abstractNumId w:val="25"/>
  </w:num>
  <w:num w:numId="40" w16cid:durableId="1466660294">
    <w:abstractNumId w:val="33"/>
  </w:num>
  <w:num w:numId="41" w16cid:durableId="1426227063">
    <w:abstractNumId w:val="41"/>
  </w:num>
  <w:num w:numId="42" w16cid:durableId="1500459119">
    <w:abstractNumId w:val="24"/>
  </w:num>
  <w:num w:numId="43" w16cid:durableId="815225129">
    <w:abstractNumId w:val="51"/>
  </w:num>
  <w:num w:numId="44" w16cid:durableId="634220023">
    <w:abstractNumId w:val="37"/>
  </w:num>
  <w:num w:numId="45" w16cid:durableId="1382360216">
    <w:abstractNumId w:val="27"/>
  </w:num>
  <w:num w:numId="46" w16cid:durableId="449010285">
    <w:abstractNumId w:val="11"/>
  </w:num>
  <w:num w:numId="47" w16cid:durableId="2062241201">
    <w:abstractNumId w:val="46"/>
  </w:num>
  <w:num w:numId="48" w16cid:durableId="615211230">
    <w:abstractNumId w:val="13"/>
  </w:num>
  <w:num w:numId="49" w16cid:durableId="602105505">
    <w:abstractNumId w:val="52"/>
  </w:num>
  <w:num w:numId="50" w16cid:durableId="755245359">
    <w:abstractNumId w:val="35"/>
  </w:num>
  <w:num w:numId="51" w16cid:durableId="843786692">
    <w:abstractNumId w:val="5"/>
  </w:num>
  <w:num w:numId="52" w16cid:durableId="1423910218">
    <w:abstractNumId w:val="54"/>
  </w:num>
  <w:num w:numId="53" w16cid:durableId="769743355">
    <w:abstractNumId w:val="19"/>
  </w:num>
  <w:num w:numId="54" w16cid:durableId="90589928">
    <w:abstractNumId w:val="36"/>
  </w:num>
  <w:num w:numId="55" w16cid:durableId="812527469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86B25"/>
    <w:rsid w:val="000A3D7E"/>
    <w:rsid w:val="000B3F3D"/>
    <w:rsid w:val="001254A5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47512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6C2F6E"/>
    <w:rsid w:val="00706418"/>
    <w:rsid w:val="00717ACF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2F10"/>
    <w:rsid w:val="008C303B"/>
    <w:rsid w:val="008F7F6B"/>
    <w:rsid w:val="00904A7B"/>
    <w:rsid w:val="009224BA"/>
    <w:rsid w:val="00936E59"/>
    <w:rsid w:val="00962433"/>
    <w:rsid w:val="00971A15"/>
    <w:rsid w:val="00991675"/>
    <w:rsid w:val="009960EA"/>
    <w:rsid w:val="009A6A1F"/>
    <w:rsid w:val="009C323D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AD7928"/>
    <w:rsid w:val="00AF65B5"/>
    <w:rsid w:val="00B03A69"/>
    <w:rsid w:val="00B3224A"/>
    <w:rsid w:val="00B734F1"/>
    <w:rsid w:val="00BA51BC"/>
    <w:rsid w:val="00BB3EED"/>
    <w:rsid w:val="00BD421F"/>
    <w:rsid w:val="00C123F9"/>
    <w:rsid w:val="00C27176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E2693"/>
    <w:rsid w:val="00E211F3"/>
    <w:rsid w:val="00E27D14"/>
    <w:rsid w:val="00E51A47"/>
    <w:rsid w:val="00E918F6"/>
    <w:rsid w:val="00EE1062"/>
    <w:rsid w:val="00F013E4"/>
    <w:rsid w:val="00F32976"/>
    <w:rsid w:val="00F55B20"/>
    <w:rsid w:val="00F76D18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1674</Words>
  <Characters>954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smita Parida</cp:lastModifiedBy>
  <cp:revision>2</cp:revision>
  <dcterms:created xsi:type="dcterms:W3CDTF">2022-08-26T09:14:00Z</dcterms:created>
  <dcterms:modified xsi:type="dcterms:W3CDTF">2022-08-26T09:14:00Z</dcterms:modified>
</cp:coreProperties>
</file>